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kit kalpin</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kit</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kalpin</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467 provident ave winnetka 60093</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kitkalpin@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477677940</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izzy</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6/20/2022</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connor</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6/20/2022</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5/8/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